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X1742e55e5b1913e1cd632e8314f4518f9b5f239"/>
    <w:p>
      <w:pPr>
        <w:pStyle w:val="Heading1"/>
      </w:pPr>
      <w:r>
        <w:t xml:space="preserve">Cover Letter for Orthodontist Position in China Guangzhou</w:t>
      </w:r>
    </w:p>
    <w:p>
      <w:pPr>
        <w:pStyle w:val="FirstParagraph"/>
      </w:pPr>
      <w:r>
        <w:t xml:space="preserve">Dear [Hiring Manager's Name],</w:t>
      </w:r>
    </w:p>
    <w:p>
      <w:pPr>
        <w:pStyle w:val="BodyText"/>
      </w:pPr>
      <w:r>
        <w:t xml:space="preserve">I am writing to express my enthusiasm for the Orthodontist position at your esteemed clinic in China Guangzhou. As a dedicated and skilled orthodontic professional, I am eager to contribute my expertise, passion for dental health, and commitment to patient care in one of the most dynamic cities in Asia. Guangzhou’s reputation as a hub for innovation, culture, and healthcare aligns perfectly with my career goals, and I am excited about the opportunity to join your team.</w:t>
      </w:r>
    </w:p>
    <w:bookmarkStart w:id="20" w:name="professional-background"/>
    <w:p>
      <w:pPr>
        <w:pStyle w:val="Heading2"/>
      </w:pPr>
      <w:r>
        <w:t xml:space="preserve">Professional Background</w:t>
      </w:r>
    </w:p>
    <w:p>
      <w:pPr>
        <w:pStyle w:val="FirstParagraph"/>
      </w:pPr>
      <w:r>
        <w:t xml:space="preserve">With over [X years] of experience in orthodontics, I have developed a strong foundation in diagnosing and treating dental irregularities across diverse patient populations. My training includes advanced coursework in pediatric and adult orthodontics, as well as proficiency in modern technologies such as clear aligners, lingual braces, and digital imaging systems. I am particularly passionate about helping patients achieve not only functional smiles but also enhanced self-confidence through personalized treatment plans.</w:t>
      </w:r>
    </w:p>
    <w:p>
      <w:pPr>
        <w:pStyle w:val="BodyText"/>
      </w:pPr>
      <w:r>
        <w:t xml:space="preserve">Throughout my career, I have prioritized patient-centered care, ensuring that each individual receives tailored attention and education about their orthodontic journey. My ability to communicate complex concepts in an accessible manner has earned me the trust of patients and colleagues alike. Whether working with children, adolescents, or adults, I approach every case with patience, empathy, and a commitment to excellence.</w:t>
      </w:r>
    </w:p>
    <w:bookmarkEnd w:id="20"/>
    <w:bookmarkStart w:id="21" w:name="why-china-guangzhou"/>
    <w:p>
      <w:pPr>
        <w:pStyle w:val="Heading2"/>
      </w:pPr>
      <w:r>
        <w:t xml:space="preserve">Why China Guangzhou?</w:t>
      </w:r>
    </w:p>
    <w:p>
      <w:pPr>
        <w:pStyle w:val="FirstParagraph"/>
      </w:pPr>
      <w:r>
        <w:t xml:space="preserve">China Guangzhou represents a unique opportunity to combine my professional expertise with the vibrant cultural and economic landscape of this iconic city. As one of the largest metropolitan areas in China, Guangzhou is home to a diverse population with growing demand for high-quality orthodontic care. I am particularly inspired by the city’s blend of traditional values and modern advancements, which creates an ideal environment for innovation in healthcare.</w:t>
      </w:r>
    </w:p>
    <w:p>
      <w:pPr>
        <w:pStyle w:val="BodyText"/>
      </w:pPr>
      <w:r>
        <w:t xml:space="preserve">Guangzhou’s expanding healthcare sector has led to increased awareness of oral health, making it a strategic location for orthodontists who can provide cutting-edge treatments. I am eager to contribute to this evolving field by leveraging my skills in [specific areas, e.g., cosmetic orthodontics, complex case management] while embracing the cultural richness of Guangzhou. The city’s proximity to other major Asian markets also offers exciting possibilities for professional growth and collaboration.</w:t>
      </w:r>
    </w:p>
    <w:bookmarkEnd w:id="21"/>
    <w:bookmarkStart w:id="22" w:name="alignment-with-your-clinics-values"/>
    <w:p>
      <w:pPr>
        <w:pStyle w:val="Heading2"/>
      </w:pPr>
      <w:r>
        <w:t xml:space="preserve">Alignment with Your Clinic's Values</w:t>
      </w:r>
    </w:p>
    <w:p>
      <w:pPr>
        <w:pStyle w:val="FirstParagraph"/>
      </w:pPr>
      <w:r>
        <w:t xml:space="preserve">Your clinic’s focus on [mention specific values, e.g., patient satisfaction, technological innovation, community outreach] resonates deeply with my own philosophy. I am particularly impressed by your commitment to [specific example: integrating advanced orthodontic technologies or fostering a compassionate clinical environment]. I believe that my experience in delivering high-quality care and my adaptability to multicultural settings would make me a valuable asset to your team.</w:t>
      </w:r>
    </w:p>
    <w:p>
      <w:pPr>
        <w:pStyle w:val="BodyText"/>
      </w:pPr>
      <w:r>
        <w:t xml:space="preserve">Having worked in diverse clinical environments, I am comfortable navigating different healthcare systems and patient expectations. My fluency in [language(s), e.g., English and Mandarin] further enables me to communicate effectively with patients from varied backgrounds, ensuring that they feel heard and supported throughout their treatment. This skill is especially relevant in Guangzhou’s multicultural context, where patients may come from local or international communities.</w:t>
      </w:r>
    </w:p>
    <w:bookmarkEnd w:id="22"/>
    <w:bookmarkStart w:id="23" w:name="commitment-to-excellence"/>
    <w:p>
      <w:pPr>
        <w:pStyle w:val="Heading2"/>
      </w:pPr>
      <w:r>
        <w:t xml:space="preserve">Commitment to Excellence</w:t>
      </w:r>
    </w:p>
    <w:p>
      <w:pPr>
        <w:pStyle w:val="FirstParagraph"/>
      </w:pPr>
      <w:r>
        <w:t xml:space="preserve">I am deeply committed to staying current with the latest advancements in orthodontics through continuous education and professional development. I regularly attend conferences, participate in workshops, and engage with peer-reviewed research to refine my techniques and expand my knowledge. This dedication ensures that I can offer my patients the most effective and up-to-date treatments available.</w:t>
      </w:r>
    </w:p>
    <w:p>
      <w:pPr>
        <w:pStyle w:val="BodyText"/>
      </w:pPr>
      <w:r>
        <w:t xml:space="preserve">In addition to clinical expertise, I bring strong interpersonal skills that foster trust and collaboration. My ability to work well within a team, whether with dental hygienists, assistants, or other specialists, ensures seamless patient care. I am also proactive in creating a welcoming and inclusive atmosphere for patients and staff alike.</w:t>
      </w:r>
    </w:p>
    <w:bookmarkEnd w:id="23"/>
    <w:bookmarkStart w:id="24" w:name="conclusion"/>
    <w:p>
      <w:pPr>
        <w:pStyle w:val="Heading2"/>
      </w:pPr>
      <w:r>
        <w:t xml:space="preserve">Conclusion</w:t>
      </w:r>
    </w:p>
    <w:p>
      <w:pPr>
        <w:pStyle w:val="FirstParagraph"/>
      </w:pPr>
      <w:r>
        <w:t xml:space="preserve">In conclusion, I am eager to bring my experience as an Orthodontist to your clinic in China Guangzhou. I am confident that my skills, values, and enthusiasm for dental care align with the mission of your practice. I would welcome the opportunity to discuss how my background can contribute to your continued success in providing exceptional orthodontic services to the Guangzhou community.</w:t>
      </w:r>
    </w:p>
    <w:p>
      <w:pPr>
        <w:pStyle w:val="BodyText"/>
      </w:pPr>
      <w:r>
        <w:t xml:space="preserve">Thank you for considering my application. I look forward to the possibility of contributing to your team and making a meaningful impact in the field of orthodontics in China Guangzhou.</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China Guangzhou</dc:title>
  <dc:creator/>
  <dc:language>en</dc:language>
  <cp:keywords/>
  <dcterms:created xsi:type="dcterms:W3CDTF">2025-12-11T01:20:26Z</dcterms:created>
  <dcterms:modified xsi:type="dcterms:W3CDTF">2025-12-11T01:20:26Z</dcterms:modified>
</cp:coreProperties>
</file>

<file path=docProps/custom.xml><?xml version="1.0" encoding="utf-8"?>
<Properties xmlns="http://schemas.openxmlformats.org/officeDocument/2006/custom-properties" xmlns:vt="http://schemas.openxmlformats.org/officeDocument/2006/docPropsVTypes"/>
</file>